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care outco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atic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 consultatio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+E vis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U admission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B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271 (36803–398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98 (11600–12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70 (6059–6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15 (2936–30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 (143–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5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11 (39307–414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28 (11827–12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35 (6201–6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7 (2247–2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100–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2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77 (38447–40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30 (6077–6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99 (5962–6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8 (864–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37–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9718 (346449–373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653 (72622–74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44 (18247–18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8 (2412–28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24–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(4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0088 (658256–775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880 (56578–67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8 (1622–2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 (391–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96–12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37 (23971–30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41 (7308–9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67 (3270–4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0 (1639–20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83–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(4–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24 (31354–38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75 (9411–113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81 (4665–5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2 (1654–2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72–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1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43 (37233–405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50 (5826–6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94 (5669–6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6 (824–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35–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115 (349621–377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272 (73318–75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69 (18460–188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0 (2424–2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4–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(4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7445 (655877–772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634 (56368–67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1 (1617–2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9 (390–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96–1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00 (22391–29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58 (6840–9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11 (2976–39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8 (1494–1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76–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(3–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351 (26801–38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73 (8008–11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4 (3884–5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5 (1390–19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61–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(1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23 (32446–40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55 (5049–6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5 (4868–6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0 (712–9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30–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550 (351410–379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48 (73580–75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55 (18514–19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9 (2430–2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4–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(4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6410 (654932–7716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554 (56318–67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0 (1616–2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9 (390–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95–1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28 (9740–15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68 (2860–45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8 (1497–23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6 (861–13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46–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(3–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82 (23119–31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64 (6911–9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0 (3618–48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4 (1250–1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52–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(1–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96 (36538–41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12 (5729–6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82 (5615–62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0 (815–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35–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700 (357201–385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700 (74579–76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49 (18789–193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1 (2475–2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5–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4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7973 (656001–773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688 (56407–67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3 (1618–2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9 (391–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96–1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 w. catch-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23 (9247–14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4 (2709–4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3 (1420–23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0 (817–1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44–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(3–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50 (13729–25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0 (4076–7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1 (2134–3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6 (777–1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31–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(1–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79 (19277–34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58 (3015–5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1 (2951–5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8 (397–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16–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333 (365397–395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97 (75873–78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67 (19055–199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2 (2526–2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6–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5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6074 (653876–771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64 (56184–67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5 (1611–2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 (389–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95–1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6 (6477–12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6 (1834–37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6 (962–19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 (619–1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35–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(3–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90 (14485–28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92 (4278–8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4 (2239–4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5 (786–1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32–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(1–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794 (26835–406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82 (4219–6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69 (4126–6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5 (578–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24–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4272 (359587–388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399 (75189–77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66 (18922–196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6 (2498–29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6–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5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7153 (654920–7721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625 (56343–67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2 (1616–2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9 (391–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96–12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06:39:08Z</dcterms:created>
  <dcterms:modified xsi:type="dcterms:W3CDTF">2023-10-13T06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